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паролей pass(рис. fig. 1)(рис. fig. 2)(рис. fig. 3)(рис. fig. 4)(рис. fig. 5)(рис. fig. 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ем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pass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инхронизируем с gi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нхронизируем с git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яем новый пароль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ем новый пароль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аливаем доп программное обеспече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аливаем доп программное обеспечение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ка бинарного файла(Скрипта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ка бинарного файла(Скрипта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дключение репозитория к своей систем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репозитория к своей систем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енеджером паролей pas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аранов Никита Дмитриевич</dc:creator>
  <dc:language>ru-RU</dc:language>
  <cp:keywords/>
  <dcterms:created xsi:type="dcterms:W3CDTF">2025-02-24T12:33:28Z</dcterms:created>
  <dcterms:modified xsi:type="dcterms:W3CDTF">2025-02-24T1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